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165082">
        <w:trPr>
          <w:trHeight w:val="1085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575CA7E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165082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165082">
        <w:trPr>
          <w:trHeight w:val="983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7FAEE159" w:rsidR="0004192A" w:rsidRPr="0004192A" w:rsidRDefault="00B5778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477D66F8" w:rsidR="0004192A" w:rsidRPr="0004192A" w:rsidRDefault="0040513D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MELİYATHANE HİZMETLERİ PROGRAMI</w:t>
            </w:r>
          </w:p>
        </w:tc>
      </w:tr>
      <w:tr w:rsidR="0004192A" w14:paraId="7C97FB86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0513D" w14:paraId="74095200" w14:textId="77777777" w:rsidTr="007A45A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04956140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AF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71C096B5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Anatomi ve Fiz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0462A262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56FC2A32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22EB9A88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3940921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212F19E5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0FAAC258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0513D" w14:paraId="61458416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3B1AF01" w14:textId="28222A65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1</w:t>
            </w:r>
          </w:p>
        </w:tc>
        <w:tc>
          <w:tcPr>
            <w:tcW w:w="3473" w:type="dxa"/>
            <w:gridSpan w:val="2"/>
            <w:vAlign w:val="center"/>
          </w:tcPr>
          <w:p w14:paraId="22936CB1" w14:textId="41C1364A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emel Mikrobiyoloji</w:t>
            </w:r>
          </w:p>
        </w:tc>
        <w:tc>
          <w:tcPr>
            <w:tcW w:w="517" w:type="dxa"/>
            <w:gridSpan w:val="2"/>
            <w:vAlign w:val="center"/>
          </w:tcPr>
          <w:p w14:paraId="0CBD860A" w14:textId="2C4C874E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5DCBE8E6" w14:textId="0EEF8DAF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72B2B364" w14:textId="171B3DF4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4C98FC7D" w14:textId="0B248925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241B1650" w14:textId="13ADF935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1FA393E4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ML113</w:t>
            </w:r>
          </w:p>
        </w:tc>
      </w:tr>
      <w:tr w:rsidR="0040513D" w14:paraId="4EBDEE61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30ED8148" w14:textId="143E128A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3</w:t>
            </w:r>
          </w:p>
        </w:tc>
        <w:tc>
          <w:tcPr>
            <w:tcW w:w="3473" w:type="dxa"/>
            <w:gridSpan w:val="2"/>
            <w:vAlign w:val="center"/>
          </w:tcPr>
          <w:p w14:paraId="22856FC4" w14:textId="2C59F906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Hasta Bakım İlkeleri</w:t>
            </w:r>
          </w:p>
        </w:tc>
        <w:tc>
          <w:tcPr>
            <w:tcW w:w="517" w:type="dxa"/>
            <w:gridSpan w:val="2"/>
            <w:vAlign w:val="center"/>
          </w:tcPr>
          <w:p w14:paraId="741D660D" w14:textId="12B31A33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26E0F53D" w14:textId="7C00C0C9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F2CEA06" w14:textId="43F0C9F1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vAlign w:val="center"/>
          </w:tcPr>
          <w:p w14:paraId="191A98E3" w14:textId="07800430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vAlign w:val="center"/>
          </w:tcPr>
          <w:p w14:paraId="2C67F27D" w14:textId="552D4C8D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40E43617" w:rsidR="0040513D" w:rsidRPr="00896C2D" w:rsidRDefault="0040513D" w:rsidP="0040513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14:paraId="295C37B8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1C09D68" w14:textId="0A3AF43F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473" w:type="dxa"/>
            <w:gridSpan w:val="2"/>
            <w:vAlign w:val="center"/>
          </w:tcPr>
          <w:p w14:paraId="25635CD3" w14:textId="0647DEA5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Genel Farmakoloji</w:t>
            </w:r>
          </w:p>
        </w:tc>
        <w:tc>
          <w:tcPr>
            <w:tcW w:w="517" w:type="dxa"/>
            <w:gridSpan w:val="2"/>
            <w:vAlign w:val="center"/>
          </w:tcPr>
          <w:p w14:paraId="6FECCD69" w14:textId="0E3516B8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A912F46" w14:textId="25B53BDB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5ECF93A1" w14:textId="34C5FE13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5C5F6359" w14:textId="2AB0FD9D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527341B2" w14:textId="62FE3A4A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11DBEE4A" w:rsidR="0040513D" w:rsidRPr="00896C2D" w:rsidRDefault="0040513D" w:rsidP="0040513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14:paraId="728FF305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51D2473D" w14:textId="54DD359D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7</w:t>
            </w:r>
          </w:p>
        </w:tc>
        <w:tc>
          <w:tcPr>
            <w:tcW w:w="3473" w:type="dxa"/>
            <w:gridSpan w:val="2"/>
            <w:vAlign w:val="center"/>
          </w:tcPr>
          <w:p w14:paraId="0B03CE3F" w14:textId="30F0E47E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Biyokimya</w:t>
            </w:r>
          </w:p>
        </w:tc>
        <w:tc>
          <w:tcPr>
            <w:tcW w:w="517" w:type="dxa"/>
            <w:gridSpan w:val="2"/>
            <w:vAlign w:val="center"/>
          </w:tcPr>
          <w:p w14:paraId="2C0C0D9F" w14:textId="247A82CD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5735238" w14:textId="0AF8C1D3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42616CC" w14:textId="04307CD8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4454B88" w14:textId="53321EFE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16F5575" w14:textId="44DBDCC6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74B0F1F7" w:rsidR="0040513D" w:rsidRPr="00896C2D" w:rsidRDefault="0040513D" w:rsidP="0040513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14:paraId="0AEE319B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76B0346" w14:textId="5AF35A5B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9</w:t>
            </w:r>
          </w:p>
        </w:tc>
        <w:tc>
          <w:tcPr>
            <w:tcW w:w="3473" w:type="dxa"/>
            <w:gridSpan w:val="2"/>
            <w:vAlign w:val="center"/>
          </w:tcPr>
          <w:p w14:paraId="7F696307" w14:textId="72D30EBB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ıbbi Terminoloji</w:t>
            </w:r>
          </w:p>
        </w:tc>
        <w:tc>
          <w:tcPr>
            <w:tcW w:w="517" w:type="dxa"/>
            <w:gridSpan w:val="2"/>
            <w:vAlign w:val="center"/>
          </w:tcPr>
          <w:p w14:paraId="0908F224" w14:textId="7A25C541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373E0673" w14:textId="14903C8A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618A4C88" w14:textId="51A29AEB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1A6E6AF" w14:textId="2A6DA945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AEC82EB" w14:textId="3FD73FBF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2E057ED8" w:rsidR="0040513D" w:rsidRPr="00896C2D" w:rsidRDefault="0040513D" w:rsidP="000B7889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</w:t>
            </w:r>
            <w:r w:rsidR="00EB38F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DERS </w:t>
            </w:r>
            <w:bookmarkStart w:id="0" w:name="_GoBack"/>
            <w:bookmarkEnd w:id="0"/>
            <w:r w:rsidR="000B7889">
              <w:rPr>
                <w:rFonts w:eastAsia="Times New Roman" w:cs="Times New Roman"/>
                <w:color w:val="000000"/>
                <w:sz w:val="20"/>
                <w:lang w:eastAsia="tr-TR"/>
              </w:rPr>
              <w:t>AML115</w:t>
            </w:r>
          </w:p>
        </w:tc>
      </w:tr>
      <w:tr w:rsidR="0040513D" w14:paraId="21A71EEC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6F0F264E" w14:textId="3B0DC103" w:rsidR="0040513D" w:rsidRPr="00896C2D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473" w:type="dxa"/>
            <w:gridSpan w:val="2"/>
            <w:vAlign w:val="center"/>
          </w:tcPr>
          <w:p w14:paraId="333D6178" w14:textId="22E5C0BE" w:rsidR="0040513D" w:rsidRPr="00896C2D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gridSpan w:val="2"/>
            <w:vAlign w:val="center"/>
          </w:tcPr>
          <w:p w14:paraId="54D0F80F" w14:textId="63200AC5" w:rsidR="0040513D" w:rsidRPr="00896C2D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FC92B84" w14:textId="4CD5C189" w:rsidR="0040513D" w:rsidRPr="00896C2D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433" w:type="dxa"/>
            <w:gridSpan w:val="2"/>
            <w:vAlign w:val="center"/>
          </w:tcPr>
          <w:p w14:paraId="13975F84" w14:textId="361ED934" w:rsidR="0040513D" w:rsidRPr="00896C2D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31380878" w14:textId="0CF6389B" w:rsidR="0040513D" w:rsidRPr="00896C2D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975" w:type="dxa"/>
            <w:gridSpan w:val="2"/>
            <w:vAlign w:val="center"/>
          </w:tcPr>
          <w:p w14:paraId="4DA9C24D" w14:textId="2B5FC446" w:rsidR="0040513D" w:rsidRPr="00896C2D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048FF498" w14:textId="50B9C02A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0513D" w14:paraId="2CBB8F0C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010DF6B6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0513D" w14:paraId="4E955F68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789F232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0FBE435E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0513D" w14:paraId="686FBEA3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112B16D0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2111F" w14:paraId="7918F17C" w14:textId="77777777" w:rsidTr="0032111F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FAB888" w14:textId="5CC347A6" w:rsidR="0032111F" w:rsidRPr="0032111F" w:rsidRDefault="0032111F" w:rsidP="0032111F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2111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942DF0" w14:textId="0C23627A" w:rsidR="0032111F" w:rsidRPr="0032111F" w:rsidRDefault="0032111F" w:rsidP="0040513D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2111F">
              <w:rPr>
                <w:rFonts w:cs="Times New Roman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1DB30D7B" w14:textId="77777777" w:rsidR="0032111F" w:rsidRPr="001D462A" w:rsidRDefault="0032111F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</w:p>
        </w:tc>
      </w:tr>
      <w:tr w:rsidR="0040513D" w14:paraId="119899B8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</w:p>
        </w:tc>
      </w:tr>
      <w:tr w:rsidR="0040513D" w:rsidRPr="0004192A" w14:paraId="6A0F417B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5C22B8BF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682CBECA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 Ekipmanlarının Kullanımı ve Bakımı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65366C8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6B91780D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0A147AF4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58C1FF41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766E3007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33FF47DE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:rsidRPr="0004192A" w14:paraId="553BFD7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1D53423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377A5070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686866EF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616968F9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56964292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7EAE419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65FE1A98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1847E569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:rsidRPr="0004192A" w14:paraId="78916D8C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27BD7AD7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F8D1554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proofErr w:type="spellStart"/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Nefroloji</w:t>
            </w:r>
            <w:proofErr w:type="spellEnd"/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408CC0C5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1C6B38F4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4A3E20B4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0FD4B733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05262417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2F1D26EA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:rsidRPr="0004192A" w14:paraId="54598945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40513D" w:rsidRPr="001D462A" w:rsidRDefault="0040513D" w:rsidP="0040513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40513D" w:rsidRPr="001D462A" w:rsidRDefault="0040513D" w:rsidP="0040513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3D16E83E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0513D" w:rsidRPr="0004192A" w14:paraId="4225EDF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32D856F9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0513D" w:rsidRPr="0004192A" w14:paraId="7A807D8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308D5258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0513D" w:rsidRPr="0004192A" w14:paraId="064D145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797F3F98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06D4094C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24E48375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389CC32D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0513D" w:rsidRPr="0004192A" w14:paraId="37A93B9B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10975A2E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 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40513D" w:rsidRPr="0012032D" w:rsidRDefault="0040513D" w:rsidP="0040513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40513D" w:rsidRPr="0012032D" w:rsidRDefault="0040513D" w:rsidP="0040513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70F85A94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11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2111F" w:rsidRPr="0004192A" w14:paraId="55A34A5C" w14:textId="77777777" w:rsidTr="0032111F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DF09BA" w14:textId="17F426A4" w:rsidR="0032111F" w:rsidRPr="0032111F" w:rsidRDefault="0032111F" w:rsidP="0032111F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2111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B5F612" w14:textId="6856B218" w:rsidR="0032111F" w:rsidRPr="00165082" w:rsidRDefault="0032111F" w:rsidP="0040513D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165082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DADF52B" w14:textId="77777777" w:rsidR="0032111F" w:rsidRPr="009E6ED7" w:rsidRDefault="0032111F" w:rsidP="0040513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0513D" w:rsidRPr="0004192A" w14:paraId="0B1AC06C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</w:p>
        </w:tc>
      </w:tr>
      <w:tr w:rsidR="0040513D" w:rsidRPr="0004192A" w14:paraId="340CFBB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682DCE2" w:rsidR="0040513D" w:rsidRPr="001D46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917F6F" w:rsidR="0040513D" w:rsidRPr="001D46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Hastalıklar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7152648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84C42C8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E79F9C9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9CEECAF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62B2798F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03E23A6F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:rsidRPr="0004192A" w14:paraId="30A8E057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04C0C5C8" w:rsidR="0040513D" w:rsidRPr="001D46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352F095F" w:rsidR="0040513D" w:rsidRPr="001D46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B21A4DF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64142898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13C276C1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7AE4440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1050C0B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9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28E85DDE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:rsidRPr="0004192A" w14:paraId="55089B56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27044C6" w:rsidR="0040513D" w:rsidRPr="001D46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</w:t>
            </w:r>
            <w:r>
              <w:rPr>
                <w:color w:val="000000"/>
                <w:sz w:val="20"/>
              </w:rPr>
              <w:t>S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234213D8" w:rsidR="0040513D" w:rsidRPr="001D462A" w:rsidRDefault="0040513D" w:rsidP="0040513D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51E0EC59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44BCAC70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724C4FFF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1A7EE0A6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25088CAD" w:rsidR="0040513D" w:rsidRPr="001D462A" w:rsidRDefault="0040513D" w:rsidP="0040513D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F6ECF1A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11F" w:rsidRPr="0004192A" w14:paraId="77AAF97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5FE692FB" w:rsidR="0032111F" w:rsidRDefault="0032111F" w:rsidP="0032111F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446055E5" w:rsidR="0032111F" w:rsidRPr="001A0B74" w:rsidRDefault="0032111F" w:rsidP="0032111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32D43927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184313B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2A35030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0EC14AAD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41B3241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183ACE3B" w:rsidR="0032111F" w:rsidRDefault="0032111F" w:rsidP="0032111F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11F" w:rsidRPr="0004192A" w14:paraId="0EBDC03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B8B836" w14:textId="15D21ACF" w:rsidR="0032111F" w:rsidRDefault="0032111F" w:rsidP="0032111F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7FC076" w14:textId="45D4E6EC" w:rsidR="0032111F" w:rsidRPr="001A0B74" w:rsidRDefault="0032111F" w:rsidP="0032111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076EB2" w14:textId="13ABBDC9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E77DB" w14:textId="3E9C7786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8FA8E" w14:textId="13A22FAA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70E5F0" w14:textId="500B5A62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32058D" w14:textId="5E974255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0BB223" w14:textId="6BD8A3D3" w:rsidR="0032111F" w:rsidRPr="009E1210" w:rsidRDefault="0032111F" w:rsidP="0032111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11F" w:rsidRPr="0004192A" w14:paraId="288C7A4E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9742F" w14:textId="7111B389" w:rsidR="0032111F" w:rsidRDefault="0032111F" w:rsidP="0032111F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2B2575" w14:textId="4F217F89" w:rsidR="0032111F" w:rsidRPr="001A0B74" w:rsidRDefault="0032111F" w:rsidP="0032111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48F969" w14:textId="532692D8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94E6F2" w14:textId="09DC4DC7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6C956D" w14:textId="63A06E95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D4353" w14:textId="1CBF392D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FCA0FE" w14:textId="6F012E2A" w:rsidR="0032111F" w:rsidRPr="001A0B74" w:rsidRDefault="0032111F" w:rsidP="0032111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B901F2" w14:textId="1B54F1A7" w:rsidR="0032111F" w:rsidRPr="009E1210" w:rsidRDefault="0032111F" w:rsidP="0032111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2111F" w:rsidRPr="0004192A" w14:paraId="670D73AB" w14:textId="77777777" w:rsidTr="0032111F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6F0829" w14:textId="5F8D3F23" w:rsidR="0032111F" w:rsidRPr="00165082" w:rsidRDefault="00165082" w:rsidP="00165082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165082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A8DEBE" w14:textId="71128CB5" w:rsidR="0032111F" w:rsidRPr="00165082" w:rsidRDefault="00165082" w:rsidP="0040513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65082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75DF8A" w14:textId="77777777" w:rsidR="0032111F" w:rsidRPr="009E1210" w:rsidRDefault="0032111F" w:rsidP="0040513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0513D" w:rsidRPr="0004192A" w14:paraId="6B2A38F9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40513D" w:rsidRPr="0004192A" w:rsidRDefault="0040513D" w:rsidP="0040513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40513D" w:rsidRPr="0004192A" w:rsidRDefault="0040513D" w:rsidP="0040513D">
            <w:pPr>
              <w:jc w:val="left"/>
              <w:rPr>
                <w:sz w:val="20"/>
                <w:szCs w:val="20"/>
              </w:rPr>
            </w:pPr>
          </w:p>
        </w:tc>
      </w:tr>
      <w:tr w:rsidR="0040513D" w:rsidRPr="0004192A" w14:paraId="6CF5F606" w14:textId="77777777" w:rsidTr="00C52096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44F2F5D4" w:rsidR="0040513D" w:rsidRPr="001D462A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37CD9DD5" w:rsidR="0040513D" w:rsidRPr="001D462A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 Hastalarında Rehabili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662CC9B8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5F4393C6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3E88FD67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86E3688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272EB847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1F8E8A62" w:rsidR="0040513D" w:rsidRPr="004A5456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:rsidRPr="0004192A" w14:paraId="50A89032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46605076" w:rsidR="0040513D" w:rsidRPr="001D462A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7FBA272" w:rsidR="0040513D" w:rsidRPr="001D462A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0B93D89E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2F32EBD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54597F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FB62EDD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39613A69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13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0055815A" w:rsidR="0040513D" w:rsidRPr="004A5456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0513D" w:rsidRPr="0004192A" w14:paraId="60D6CF71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620A9600" w:rsidR="0040513D" w:rsidRPr="001D462A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4B295F42" w:rsidR="0040513D" w:rsidRPr="001D462A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Böbrek Hastalarında Beslenme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BA1D6" w14:textId="0D3837FA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C75B1" w14:textId="40C832DC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BF72A" w14:textId="5B53EEDF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0DBA" w14:textId="3DFFCFC2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981FE" w14:textId="19D20ACA" w:rsidR="0040513D" w:rsidRPr="001D462A" w:rsidRDefault="0040513D" w:rsidP="0040513D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789D6816" w:rsidR="0040513D" w:rsidRPr="004A5456" w:rsidRDefault="0040513D" w:rsidP="0040513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5082" w:rsidRPr="0004192A" w14:paraId="1893BDBB" w14:textId="77777777" w:rsidTr="000B1053">
        <w:trPr>
          <w:trHeight w:val="665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0CA64BD3" w:rsidR="00165082" w:rsidRPr="004A5456" w:rsidRDefault="00165082" w:rsidP="0016508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7D42C459" w:rsidR="00165082" w:rsidRPr="001A0B74" w:rsidRDefault="00165082" w:rsidP="0016508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39A55D66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5EC14D0A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23262FB8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52B497F2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2D6F2D0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982F3E8" w:rsidR="00165082" w:rsidRPr="004A5456" w:rsidRDefault="00165082" w:rsidP="0016508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5082" w:rsidRPr="0004192A" w14:paraId="0EF81126" w14:textId="77777777" w:rsidTr="000B1053">
        <w:trPr>
          <w:trHeight w:val="665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B4B7C4" w14:textId="0988308B" w:rsidR="00165082" w:rsidRPr="004A5456" w:rsidRDefault="00165082" w:rsidP="0016508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AC13B" w14:textId="1BAB4EBC" w:rsidR="00165082" w:rsidRPr="001A0B74" w:rsidRDefault="00165082" w:rsidP="0016508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D3C4E7" w14:textId="15F83E05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5D545" w14:textId="6F6FF060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437B93" w14:textId="3465734F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E8A97E" w14:textId="33056ED9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BB209D" w14:textId="727A49CE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EF8B6" w14:textId="586E4EE8" w:rsidR="00165082" w:rsidRPr="009E1210" w:rsidRDefault="00165082" w:rsidP="0016508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65082" w:rsidRPr="0004192A" w14:paraId="52D54CD2" w14:textId="77777777" w:rsidTr="000B1053">
        <w:trPr>
          <w:trHeight w:val="665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E4323A" w14:textId="1AD609DA" w:rsidR="00165082" w:rsidRPr="004A5456" w:rsidRDefault="00165082" w:rsidP="00165082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67A9F8" w14:textId="2044B56E" w:rsidR="00165082" w:rsidRPr="001A0B74" w:rsidRDefault="00165082" w:rsidP="0016508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F07334" w14:textId="06F11083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8038C8" w14:textId="69131301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0F0E8C" w14:textId="1BCD0E05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ADEC0C" w14:textId="249F8493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45645E" w14:textId="16ADBC11" w:rsidR="00165082" w:rsidRPr="001A0B74" w:rsidRDefault="00165082" w:rsidP="0016508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86C73" w14:textId="2214A8A7" w:rsidR="00165082" w:rsidRPr="009E1210" w:rsidRDefault="00165082" w:rsidP="0016508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65082" w:rsidRPr="0004192A" w14:paraId="27E9EFD4" w14:textId="77777777" w:rsidTr="00165082">
        <w:trPr>
          <w:trHeight w:val="380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03728F" w14:textId="693F8AA5" w:rsidR="00165082" w:rsidRPr="00165082" w:rsidRDefault="00165082" w:rsidP="00165082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165082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26D720" w14:textId="11B299EE" w:rsidR="00165082" w:rsidRPr="00165082" w:rsidRDefault="00165082" w:rsidP="0040513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65082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17A38B" w14:textId="77777777" w:rsidR="00165082" w:rsidRPr="009E1210" w:rsidRDefault="00165082" w:rsidP="0040513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96C2D" w:rsidRPr="0004192A" w14:paraId="17D24AEB" w14:textId="77777777" w:rsidTr="00896C2D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3E5919E0" w:rsidR="00896C2D" w:rsidRPr="001D0B4F" w:rsidRDefault="00896C2D" w:rsidP="00896C2D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</w:p>
        </w:tc>
      </w:tr>
      <w:tr w:rsidR="001D462A" w:rsidRPr="009E1210" w14:paraId="51920251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15B70B7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8121E" w14:textId="2A3F027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4E4F225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4CE6496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399A419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6DD41E6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D9ED3EA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37AE996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134C64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0A8290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E3BB096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52F254D1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35ACA62D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3B6FD46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4C354FC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3DC9FCD5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3441B07A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571BFA7B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ulaşıcı Hastalıklar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6765296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2EF35E9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9819E5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0CA3C89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02524A88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495EDA2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A01ED71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26FEDE1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1A9A371A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29409CC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ECAC726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446BC4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18B1772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663887AD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6B344BE9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I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50510D7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emel İmmü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507DCC8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051BD8B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1854D7F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09EEEF0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2E54015C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D815C" w14:textId="3DCF7206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6A64135C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67C4F3E5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C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09CD915B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iyomedikal Cihaz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2E4DF88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0043E37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4779AA8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218F4779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10B5B3B1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ABEB" w14:textId="5A561F14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28FCD9F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D462A">
        <w:rPr>
          <w:rFonts w:cs="Times New Roman"/>
          <w:sz w:val="20"/>
          <w:szCs w:val="20"/>
        </w:rPr>
        <w:t>Diyaliz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1D799F67" w14:textId="77777777" w:rsidR="00165082" w:rsidRDefault="00165082" w:rsidP="00165082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5DE506F0" w14:textId="77777777" w:rsidR="00165082" w:rsidRDefault="00165082" w:rsidP="00165082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3647FAD5" w14:textId="77777777" w:rsidR="00165082" w:rsidRPr="00E93BAE" w:rsidRDefault="00165082" w:rsidP="00165082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FFA421" w14:textId="77777777" w:rsidR="00AE682D" w:rsidRDefault="00AE682D" w:rsidP="0004192A">
      <w:pPr>
        <w:spacing w:after="0" w:line="240" w:lineRule="auto"/>
      </w:pPr>
      <w:r>
        <w:separator/>
      </w:r>
    </w:p>
  </w:endnote>
  <w:endnote w:type="continuationSeparator" w:id="0">
    <w:p w14:paraId="7C1B3EFD" w14:textId="77777777" w:rsidR="00AE682D" w:rsidRDefault="00AE682D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1C5" w14:textId="77777777" w:rsidR="00C817F7" w:rsidRDefault="00C817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577CD" w14:textId="77777777" w:rsidR="00C817F7" w:rsidRDefault="00C817F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60E9" w14:textId="77777777" w:rsidR="00C817F7" w:rsidRDefault="00C817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89D51F" w14:textId="77777777" w:rsidR="00AE682D" w:rsidRDefault="00AE682D" w:rsidP="0004192A">
      <w:pPr>
        <w:spacing w:after="0" w:line="240" w:lineRule="auto"/>
      </w:pPr>
      <w:r>
        <w:separator/>
      </w:r>
    </w:p>
  </w:footnote>
  <w:footnote w:type="continuationSeparator" w:id="0">
    <w:p w14:paraId="71690681" w14:textId="77777777" w:rsidR="00AE682D" w:rsidRDefault="00AE682D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89120" w14:textId="77777777" w:rsidR="00C817F7" w:rsidRDefault="00C817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0AB14313" w:rsidR="0004192A" w:rsidRPr="0004192A" w:rsidRDefault="00C817F7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6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D462A">
      <w:rPr>
        <w:rFonts w:eastAsia="Calibri" w:cs="Times New Roman"/>
      </w:rPr>
      <w:t>Diyaliz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71902" w14:textId="77777777" w:rsidR="00C817F7" w:rsidRDefault="00C817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B1053"/>
    <w:rsid w:val="000B7889"/>
    <w:rsid w:val="0011431C"/>
    <w:rsid w:val="0012032D"/>
    <w:rsid w:val="00165082"/>
    <w:rsid w:val="00165EA8"/>
    <w:rsid w:val="001974C3"/>
    <w:rsid w:val="001A0B74"/>
    <w:rsid w:val="001C47B4"/>
    <w:rsid w:val="001D462A"/>
    <w:rsid w:val="002033D8"/>
    <w:rsid w:val="002136D5"/>
    <w:rsid w:val="00227360"/>
    <w:rsid w:val="00263063"/>
    <w:rsid w:val="002B7109"/>
    <w:rsid w:val="002F1288"/>
    <w:rsid w:val="002F3795"/>
    <w:rsid w:val="0032111F"/>
    <w:rsid w:val="003302DC"/>
    <w:rsid w:val="003E50B0"/>
    <w:rsid w:val="003F4FAF"/>
    <w:rsid w:val="004012F7"/>
    <w:rsid w:val="0040513D"/>
    <w:rsid w:val="00406530"/>
    <w:rsid w:val="004176EE"/>
    <w:rsid w:val="004177DF"/>
    <w:rsid w:val="004368A7"/>
    <w:rsid w:val="00436F78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5B4C29"/>
    <w:rsid w:val="006420B3"/>
    <w:rsid w:val="00730C15"/>
    <w:rsid w:val="00755F43"/>
    <w:rsid w:val="007A0303"/>
    <w:rsid w:val="007A45A2"/>
    <w:rsid w:val="007F1C48"/>
    <w:rsid w:val="007F752E"/>
    <w:rsid w:val="00880CEC"/>
    <w:rsid w:val="00896C2D"/>
    <w:rsid w:val="008B2DF3"/>
    <w:rsid w:val="00901663"/>
    <w:rsid w:val="00923D78"/>
    <w:rsid w:val="00923FBB"/>
    <w:rsid w:val="00926227"/>
    <w:rsid w:val="00930D44"/>
    <w:rsid w:val="00943EED"/>
    <w:rsid w:val="00947BDF"/>
    <w:rsid w:val="009534DF"/>
    <w:rsid w:val="0095491C"/>
    <w:rsid w:val="009670D9"/>
    <w:rsid w:val="0099529C"/>
    <w:rsid w:val="009A3C79"/>
    <w:rsid w:val="009A446E"/>
    <w:rsid w:val="009D2E5E"/>
    <w:rsid w:val="00A52785"/>
    <w:rsid w:val="00AC46FF"/>
    <w:rsid w:val="00AE156C"/>
    <w:rsid w:val="00AE1F99"/>
    <w:rsid w:val="00AE682D"/>
    <w:rsid w:val="00AF6529"/>
    <w:rsid w:val="00B45366"/>
    <w:rsid w:val="00B5778B"/>
    <w:rsid w:val="00B651DC"/>
    <w:rsid w:val="00B7736A"/>
    <w:rsid w:val="00BA03CA"/>
    <w:rsid w:val="00C17E49"/>
    <w:rsid w:val="00C2731A"/>
    <w:rsid w:val="00C52096"/>
    <w:rsid w:val="00C77F7A"/>
    <w:rsid w:val="00C817F7"/>
    <w:rsid w:val="00C94619"/>
    <w:rsid w:val="00CA41FD"/>
    <w:rsid w:val="00CD201C"/>
    <w:rsid w:val="00D3238B"/>
    <w:rsid w:val="00D330EC"/>
    <w:rsid w:val="00D34D53"/>
    <w:rsid w:val="00D57FAC"/>
    <w:rsid w:val="00D90F69"/>
    <w:rsid w:val="00D9216E"/>
    <w:rsid w:val="00DA3481"/>
    <w:rsid w:val="00DB42BD"/>
    <w:rsid w:val="00DB4953"/>
    <w:rsid w:val="00DC2FD8"/>
    <w:rsid w:val="00E624B2"/>
    <w:rsid w:val="00E93BAE"/>
    <w:rsid w:val="00EA0B45"/>
    <w:rsid w:val="00EA4BF3"/>
    <w:rsid w:val="00EB38F1"/>
    <w:rsid w:val="00EC3122"/>
    <w:rsid w:val="00ED6D16"/>
    <w:rsid w:val="00EF2F9E"/>
    <w:rsid w:val="00F26ABD"/>
    <w:rsid w:val="00F41D92"/>
    <w:rsid w:val="00F4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10T07:13:00Z</dcterms:created>
  <dcterms:modified xsi:type="dcterms:W3CDTF">2022-03-04T12:17:00Z</dcterms:modified>
</cp:coreProperties>
</file>